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28DB" w:rsidRDefault="005D28DB" w:rsidP="005D28DB">
      <w:r>
        <w:t>---------------------------------</w:t>
      </w:r>
    </w:p>
    <w:p w:rsidR="005D28DB" w:rsidRDefault="005D28DB" w:rsidP="005D28DB">
      <w:r>
        <w:t>|        SalableProducts        |</w:t>
      </w:r>
    </w:p>
    <w:p w:rsidR="005D28DB" w:rsidRDefault="005D28DB" w:rsidP="005D28DB">
      <w:r>
        <w:t>---------------------------------</w:t>
      </w:r>
    </w:p>
    <w:p w:rsidR="005D28DB" w:rsidRDefault="005D28DB" w:rsidP="005D28DB">
      <w:r>
        <w:t>| - name: String                |</w:t>
      </w:r>
    </w:p>
    <w:p w:rsidR="005D28DB" w:rsidRDefault="005D28DB" w:rsidP="005D28DB">
      <w:r>
        <w:t>| - description: String         |</w:t>
      </w:r>
    </w:p>
    <w:p w:rsidR="005D28DB" w:rsidRDefault="005D28DB" w:rsidP="005D28DB">
      <w:r>
        <w:t>| - price: double               |</w:t>
      </w:r>
    </w:p>
    <w:p w:rsidR="005D28DB" w:rsidRDefault="005D28DB" w:rsidP="005D28DB">
      <w:r>
        <w:t>| - quantity: int               |</w:t>
      </w:r>
    </w:p>
    <w:p w:rsidR="005D28DB" w:rsidRDefault="005D28DB" w:rsidP="005D28DB">
      <w:r>
        <w:t>---------------------------------</w:t>
      </w:r>
    </w:p>
    <w:p w:rsidR="005D28DB" w:rsidRDefault="005D28DB" w:rsidP="005D28DB">
      <w:r>
        <w:t>| + SalableProducts(name: String,  |</w:t>
      </w:r>
    </w:p>
    <w:p w:rsidR="005D28DB" w:rsidRDefault="005D28DB" w:rsidP="005D28DB">
      <w:r>
        <w:t>|   description: String,         |</w:t>
      </w:r>
    </w:p>
    <w:p w:rsidR="005D28DB" w:rsidRDefault="005D28DB" w:rsidP="005D28DB">
      <w:r>
        <w:t>|   price: double,               |</w:t>
      </w:r>
    </w:p>
    <w:p w:rsidR="005D28DB" w:rsidRDefault="005D28DB" w:rsidP="005D28DB">
      <w:r>
        <w:t>|   quantity: int)               |</w:t>
      </w:r>
    </w:p>
    <w:p w:rsidR="005D28DB" w:rsidRDefault="005D28DB" w:rsidP="005D28DB">
      <w:r>
        <w:t>| + getName(): String            |</w:t>
      </w:r>
    </w:p>
    <w:p w:rsidR="005D28DB" w:rsidRDefault="005D28DB" w:rsidP="005D28DB">
      <w:r>
        <w:t>| + setName(name: String): void  |</w:t>
      </w:r>
    </w:p>
    <w:p w:rsidR="005D28DB" w:rsidRDefault="005D28DB" w:rsidP="005D28DB">
      <w:r>
        <w:t>| + getDescription(): String     |</w:t>
      </w:r>
    </w:p>
    <w:p w:rsidR="005D28DB" w:rsidRDefault="005D28DB" w:rsidP="005D28DB">
      <w:r>
        <w:t>| + setDescription(description:  |</w:t>
      </w:r>
    </w:p>
    <w:p w:rsidR="005D28DB" w:rsidRDefault="005D28DB" w:rsidP="005D28DB">
      <w:r>
        <w:t>|   String): void                |</w:t>
      </w:r>
    </w:p>
    <w:p w:rsidR="005D28DB" w:rsidRDefault="005D28DB" w:rsidP="005D28DB">
      <w:r>
        <w:t>| + getPrice(): double           |</w:t>
      </w:r>
    </w:p>
    <w:p w:rsidR="005D28DB" w:rsidRDefault="005D28DB" w:rsidP="005D28DB">
      <w:r>
        <w:t>| + setPrice(price: double): void|</w:t>
      </w:r>
    </w:p>
    <w:p w:rsidR="005D28DB" w:rsidRDefault="005D28DB" w:rsidP="005D28DB">
      <w:r>
        <w:t>| + getQuantity(): int           |</w:t>
      </w:r>
    </w:p>
    <w:p w:rsidR="005D28DB" w:rsidRDefault="005D28DB" w:rsidP="005D28DB">
      <w:r>
        <w:t>| + setQuantity(quantity: int):  |</w:t>
      </w:r>
    </w:p>
    <w:p w:rsidR="005D28DB" w:rsidRDefault="005D28DB" w:rsidP="005D28DB">
      <w:r>
        <w:t>|   void                        |</w:t>
      </w:r>
    </w:p>
    <w:p w:rsidR="005D28DB" w:rsidRDefault="005D28DB" w:rsidP="005D28DB">
      <w:r>
        <w:t>| + compareTo(otherProduct:      |</w:t>
      </w:r>
    </w:p>
    <w:p w:rsidR="005D28DB" w:rsidRDefault="005D28DB" w:rsidP="005D28DB">
      <w:r>
        <w:t>|   SalableProducts): int        |</w:t>
      </w:r>
    </w:p>
    <w:p w:rsidR="005D28DB" w:rsidRDefault="005D28DB" w:rsidP="005D28DB">
      <w:r>
        <w:t>---------------------------------</w:t>
      </w:r>
    </w:p>
    <w:p w:rsidR="005D28DB" w:rsidRDefault="005D28DB" w:rsidP="005D28DB">
      <w:r>
        <w:lastRenderedPageBreak/>
        <w:t xml:space="preserve">                  ^</w:t>
      </w:r>
    </w:p>
    <w:p w:rsidR="005D28DB" w:rsidRDefault="005D28DB" w:rsidP="005D28DB">
      <w:r>
        <w:t xml:space="preserve">                  |</w:t>
      </w:r>
    </w:p>
    <w:p w:rsidR="005D28DB" w:rsidRDefault="005D28DB" w:rsidP="005D28DB">
      <w:r>
        <w:t>------------------|------------------</w:t>
      </w:r>
    </w:p>
    <w:p w:rsidR="005D28DB" w:rsidRDefault="005D28DB" w:rsidP="005D28DB">
      <w:r>
        <w:t>|                                  |</w:t>
      </w:r>
    </w:p>
    <w:p w:rsidR="005D28DB" w:rsidRDefault="005D28DB" w:rsidP="005D28DB">
      <w:r>
        <w:t>|                                  |</w:t>
      </w:r>
    </w:p>
    <w:p w:rsidR="005D28DB" w:rsidRDefault="005D28DB" w:rsidP="005D28DB">
      <w:r>
        <w:t>|                                  |</w:t>
      </w:r>
    </w:p>
    <w:p w:rsidR="005D28DB" w:rsidRDefault="005D28DB" w:rsidP="005D28DB">
      <w:r>
        <w:t>V                                  V</w:t>
      </w:r>
    </w:p>
    <w:p w:rsidR="005D28DB" w:rsidRDefault="005D28DB" w:rsidP="005D28DB">
      <w:r>
        <w:t>-------------------  ---------------------</w:t>
      </w:r>
    </w:p>
    <w:p w:rsidR="005D28DB" w:rsidRDefault="005D28DB" w:rsidP="005D28DB">
      <w:r>
        <w:t>|      Weapon     |  |       Armor       |</w:t>
      </w:r>
    </w:p>
    <w:p w:rsidR="005D28DB" w:rsidRDefault="005D28DB" w:rsidP="005D28DB">
      <w:r>
        <w:t>-------------------  ---------------------</w:t>
      </w:r>
    </w:p>
    <w:p w:rsidR="005D28DB" w:rsidRDefault="005D28DB" w:rsidP="005D28DB">
      <w:r>
        <w:t>| - durability: int |  | - durability: int |</w:t>
      </w:r>
    </w:p>
    <w:p w:rsidR="005D28DB" w:rsidRDefault="005D28DB" w:rsidP="005D28DB">
      <w:r>
        <w:t>-------------------  ---------------------</w:t>
      </w:r>
    </w:p>
    <w:p w:rsidR="005D28DB" w:rsidRDefault="005D28DB" w:rsidP="005D28DB">
      <w:r>
        <w:t>| + Weapon(name:    |  | + Armor(name:     |</w:t>
      </w:r>
    </w:p>
    <w:p w:rsidR="005D28DB" w:rsidRDefault="005D28DB" w:rsidP="005D28DB">
      <w:r>
        <w:t>|   String,         |  |   String,          |</w:t>
      </w:r>
    </w:p>
    <w:p w:rsidR="005D28DB" w:rsidRDefault="005D28DB" w:rsidP="005D28DB">
      <w:r>
        <w:t>|   description:    |  |   description:     |</w:t>
      </w:r>
    </w:p>
    <w:p w:rsidR="005D28DB" w:rsidRDefault="005D28DB" w:rsidP="005D28DB">
      <w:r>
        <w:t>|   String,         |  |   String,          |</w:t>
      </w:r>
    </w:p>
    <w:p w:rsidR="005D28DB" w:rsidRDefault="005D28DB" w:rsidP="005D28DB">
      <w:r>
        <w:t>|   price: double,  |  |   price: double,   |</w:t>
      </w:r>
    </w:p>
    <w:p w:rsidR="005D28DB" w:rsidRDefault="005D28DB" w:rsidP="005D28DB">
      <w:r>
        <w:t>|   quantity: int,  |  |   quantity: int,   |</w:t>
      </w:r>
    </w:p>
    <w:p w:rsidR="005D28DB" w:rsidRDefault="005D28DB" w:rsidP="005D28DB">
      <w:r>
        <w:t>|   durability: int)|  |   durability: int) |</w:t>
      </w:r>
    </w:p>
    <w:p w:rsidR="005D28DB" w:rsidRDefault="005D28DB" w:rsidP="005D28DB">
      <w:r>
        <w:t>| + getDurability():|  | + getDurability(): |</w:t>
      </w:r>
    </w:p>
    <w:p w:rsidR="005D28DB" w:rsidRDefault="005D28DB" w:rsidP="005D28DB">
      <w:r>
        <w:t>|   int             |  |   int              |</w:t>
      </w:r>
    </w:p>
    <w:p w:rsidR="005D28DB" w:rsidRDefault="005D28DB" w:rsidP="005D28DB">
      <w:r>
        <w:t>| + setDurability(d|  | + setDurability(d  |</w:t>
      </w:r>
    </w:p>
    <w:p w:rsidR="005D28DB" w:rsidRDefault="005D28DB" w:rsidP="005D28DB">
      <w:r>
        <w:t>|   urability: int):|  |   urability: int): |</w:t>
      </w:r>
    </w:p>
    <w:p w:rsidR="005D28DB" w:rsidRDefault="005D28DB" w:rsidP="005D28DB">
      <w:r>
        <w:t>|   void            |  |   void             |</w:t>
      </w:r>
    </w:p>
    <w:p w:rsidR="005D28DB" w:rsidRDefault="005D28DB" w:rsidP="005D28DB">
      <w:r>
        <w:t>-------------------  ---------------------</w:t>
      </w:r>
    </w:p>
    <w:p w:rsidR="00D751DC" w:rsidRDefault="00D751DC"/>
    <w:sectPr w:rsidR="00D751DC" w:rsidSect="00D751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jIyNLQ0Njc3MjYxtzRW0lEKTi0uzszPAykwrAUAGm06wiwAAAA="/>
  </w:docVars>
  <w:rsids>
    <w:rsidRoot w:val="005D28DB"/>
    <w:rsid w:val="005D28DB"/>
    <w:rsid w:val="00D751D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51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4</Words>
  <Characters>1620</Characters>
  <Application>Microsoft Office Word</Application>
  <DocSecurity>0</DocSecurity>
  <Lines>13</Lines>
  <Paragraphs>3</Paragraphs>
  <ScaleCrop>false</ScaleCrop>
  <Company>Grizli777</Company>
  <LinksUpToDate>false</LinksUpToDate>
  <CharactersWithSpaces>19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ymond Wilson</dc:creator>
  <cp:lastModifiedBy>Raymond Wilson</cp:lastModifiedBy>
  <cp:revision>1</cp:revision>
  <dcterms:created xsi:type="dcterms:W3CDTF">2023-06-26T00:12:00Z</dcterms:created>
  <dcterms:modified xsi:type="dcterms:W3CDTF">2023-06-26T00:12:00Z</dcterms:modified>
</cp:coreProperties>
</file>